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12CFA" w:rsidRDefault="007F1F9F" w:rsidP="007F1F9F">
      <w:r>
        <w:t>Task – Glitches</w:t>
      </w:r>
    </w:p>
    <w:p w:rsidR="007F1F9F" w:rsidRDefault="007F1F9F" w:rsidP="007F1F9F"/>
    <w:p w:rsidR="007F1F9F" w:rsidRPr="00DF02FD" w:rsidRDefault="007F1F9F" w:rsidP="007F1F9F">
      <w:pPr>
        <w:rPr>
          <w:b/>
          <w:bCs w:val="0"/>
        </w:rPr>
      </w:pPr>
      <w:r w:rsidRPr="00DF02FD">
        <w:rPr>
          <w:b/>
          <w:bCs w:val="0"/>
        </w:rPr>
        <w:t>Recruiter App</w:t>
      </w:r>
    </w:p>
    <w:p w:rsidR="007F1F9F" w:rsidRDefault="007F1F9F" w:rsidP="007F1F9F"/>
    <w:p w:rsidR="007F1F9F" w:rsidRDefault="007F1F9F" w:rsidP="007F1F9F">
      <w:r>
        <w:t xml:space="preserve">1. Header </w:t>
      </w:r>
    </w:p>
    <w:p w:rsidR="007F1F9F" w:rsidRDefault="007F1F9F" w:rsidP="007F1F9F">
      <w:r>
        <w:tab/>
        <w:t xml:space="preserve">- Dashboard, Post a Job, Home page </w:t>
      </w:r>
    </w:p>
    <w:p w:rsidR="0074645B" w:rsidRDefault="0074645B" w:rsidP="007F1F9F">
      <w:r>
        <w:tab/>
        <w:t>- recruiter/create-job/</w:t>
      </w:r>
    </w:p>
    <w:p w:rsidR="007F1F9F" w:rsidRDefault="007F1F9F" w:rsidP="007F1F9F">
      <w:r>
        <w:tab/>
        <w:t xml:space="preserve">After Updating Profile </w:t>
      </w:r>
    </w:p>
    <w:p w:rsidR="007F1F9F" w:rsidRDefault="007F1F9F" w:rsidP="007F1F9F">
      <w:pPr>
        <w:pStyle w:val="ListParagraph"/>
        <w:numPr>
          <w:ilvl w:val="0"/>
          <w:numId w:val="1"/>
        </w:numPr>
      </w:pPr>
      <w:r>
        <w:t>Image not showing for user</w:t>
      </w:r>
    </w:p>
    <w:p w:rsidR="002352A7" w:rsidRDefault="00EA6985" w:rsidP="007F1F9F">
      <w:pPr>
        <w:pStyle w:val="ListParagraph"/>
        <w:numPr>
          <w:ilvl w:val="0"/>
          <w:numId w:val="1"/>
        </w:numPr>
      </w:pPr>
      <w:r>
        <w:t>Not proper</w:t>
      </w:r>
      <w:r w:rsidR="002352A7">
        <w:t xml:space="preserve"> for posted jobs, job description</w:t>
      </w:r>
    </w:p>
    <w:p w:rsidR="007F1F9F" w:rsidRDefault="0074645B" w:rsidP="0074645B">
      <w:r>
        <w:t xml:space="preserve"> 2. Posted Jobs</w:t>
      </w:r>
    </w:p>
    <w:p w:rsidR="0074645B" w:rsidRDefault="0074645B" w:rsidP="0074645B">
      <w:r>
        <w:tab/>
        <w:t>- Job Duration</w:t>
      </w:r>
      <w:r w:rsidR="00C756A9">
        <w:t xml:space="preserve"> incorrect value</w:t>
      </w:r>
    </w:p>
    <w:p w:rsidR="0074645B" w:rsidRDefault="0074645B" w:rsidP="0074645B">
      <w:r>
        <w:tab/>
        <w:t>- Apply By is empty</w:t>
      </w:r>
    </w:p>
    <w:p w:rsidR="0074645B" w:rsidRDefault="0074645B" w:rsidP="0074645B">
      <w:r>
        <w:tab/>
        <w:t xml:space="preserve">- The list view displayed for recruiter/create-job/ </w:t>
      </w:r>
    </w:p>
    <w:p w:rsidR="0074645B" w:rsidRDefault="0074645B" w:rsidP="0074645B">
      <w:r>
        <w:tab/>
        <w:t>-Align The box</w:t>
      </w:r>
    </w:p>
    <w:p w:rsidR="0074645B" w:rsidRDefault="0074645B" w:rsidP="0074645B">
      <w:r>
        <w:t>3. Post a Job</w:t>
      </w:r>
    </w:p>
    <w:p w:rsidR="0074645B" w:rsidRDefault="0074645B" w:rsidP="0074645B">
      <w:r>
        <w:tab/>
        <w:t xml:space="preserve">- </w:t>
      </w:r>
      <w:r w:rsidR="002352A7">
        <w:t>Qualification and Skills required overlapping with footer</w:t>
      </w:r>
    </w:p>
    <w:p w:rsidR="0074645B" w:rsidRDefault="0074645B" w:rsidP="0074645B"/>
    <w:p w:rsidR="0074645B" w:rsidRDefault="0074645B" w:rsidP="0074645B">
      <w:r>
        <w:t xml:space="preserve">4. Edit Job </w:t>
      </w:r>
    </w:p>
    <w:p w:rsidR="0074645B" w:rsidRDefault="0074645B" w:rsidP="0074645B">
      <w:r>
        <w:tab/>
        <w:t>- Form gets submitted without Minimum Maximum Field, Total CTC, Job title</w:t>
      </w:r>
      <w:r w:rsidR="008B3482">
        <w:t xml:space="preserve"> and pin code</w:t>
      </w:r>
    </w:p>
    <w:p w:rsidR="0074645B" w:rsidRDefault="0074645B" w:rsidP="0074645B">
      <w:r>
        <w:tab/>
        <w:t>- Asks for education Qualification and skills required every time.</w:t>
      </w:r>
    </w:p>
    <w:p w:rsidR="002352A7" w:rsidRDefault="002352A7" w:rsidP="0074645B">
      <w:r>
        <w:tab/>
        <w:t>- If job openings are zero</w:t>
      </w:r>
      <w:r w:rsidR="00EA6985">
        <w:t>,</w:t>
      </w:r>
      <w:r>
        <w:t xml:space="preserve"> Server Error (500)</w:t>
      </w:r>
    </w:p>
    <w:p w:rsidR="002352A7" w:rsidRDefault="002352A7" w:rsidP="002352A7">
      <w:pPr>
        <w:ind w:firstLine="720"/>
      </w:pPr>
      <w:r>
        <w:t>- Qualification and Skills required overlapping with footer</w:t>
      </w:r>
    </w:p>
    <w:p w:rsidR="002352A7" w:rsidRDefault="002352A7" w:rsidP="002352A7"/>
    <w:p w:rsidR="002352A7" w:rsidRDefault="002352A7" w:rsidP="002352A7">
      <w:r>
        <w:t>5. Applicant Details</w:t>
      </w:r>
    </w:p>
    <w:p w:rsidR="002352A7" w:rsidRDefault="002352A7" w:rsidP="002352A7">
      <w:r>
        <w:tab/>
        <w:t xml:space="preserve">- Only one </w:t>
      </w:r>
      <w:r w:rsidR="001C766A">
        <w:t xml:space="preserve">work history </w:t>
      </w:r>
      <w:r>
        <w:t>and education</w:t>
      </w:r>
      <w:r w:rsidR="001C766A">
        <w:t xml:space="preserve"> record </w:t>
      </w:r>
      <w:r>
        <w:t>displayed.</w:t>
      </w:r>
    </w:p>
    <w:p w:rsidR="001C766A" w:rsidRDefault="001C766A" w:rsidP="002352A7">
      <w:r>
        <w:tab/>
        <w:t>- Contact number not displayed</w:t>
      </w:r>
      <w:r w:rsidR="0011614F">
        <w:t xml:space="preserve"> (Works after saving once again in edit user details screen)</w:t>
      </w:r>
    </w:p>
    <w:p w:rsidR="00E14DBD" w:rsidRDefault="00E14DBD" w:rsidP="002352A7"/>
    <w:p w:rsidR="002352A7" w:rsidRDefault="002352A7" w:rsidP="002352A7"/>
    <w:p w:rsidR="00B8496C" w:rsidRDefault="00D3517C" w:rsidP="002352A7">
      <w:r>
        <w:lastRenderedPageBreak/>
        <w:t>6</w:t>
      </w:r>
      <w:r w:rsidR="00B8496C">
        <w:t>. View Applicants</w:t>
      </w:r>
    </w:p>
    <w:p w:rsidR="00B8496C" w:rsidRDefault="00B8496C" w:rsidP="002352A7">
      <w:r>
        <w:tab/>
        <w:t xml:space="preserve">-Candidates are not displayed in shortlisted </w:t>
      </w:r>
    </w:p>
    <w:p w:rsidR="00047F9C" w:rsidRDefault="00D3517C" w:rsidP="002352A7">
      <w:r>
        <w:t>7</w:t>
      </w:r>
      <w:r w:rsidR="00047F9C">
        <w:t xml:space="preserve">. My Candidate </w:t>
      </w:r>
    </w:p>
    <w:p w:rsidR="00047F9C" w:rsidRDefault="00047F9C" w:rsidP="002352A7">
      <w:r>
        <w:tab/>
        <w:t>-Location Favicon</w:t>
      </w:r>
    </w:p>
    <w:p w:rsidR="00047F9C" w:rsidRDefault="00047F9C" w:rsidP="002352A7">
      <w:r>
        <w:tab/>
        <w:t>- Add more candidates not linked.</w:t>
      </w:r>
    </w:p>
    <w:p w:rsidR="00047F9C" w:rsidRDefault="00D3517C" w:rsidP="002352A7">
      <w:r>
        <w:t>8</w:t>
      </w:r>
      <w:r w:rsidR="00B8496C">
        <w:t xml:space="preserve">. Change Password </w:t>
      </w:r>
    </w:p>
    <w:p w:rsidR="00B8496C" w:rsidRDefault="00B8496C" w:rsidP="002352A7">
      <w:r>
        <w:tab/>
        <w:t>-Redirects to a different page</w:t>
      </w:r>
    </w:p>
    <w:p w:rsidR="00A75E60" w:rsidRDefault="00A75E60" w:rsidP="002352A7"/>
    <w:p w:rsidR="00A75E60" w:rsidRDefault="00A75E60" w:rsidP="002352A7"/>
    <w:p w:rsidR="00B8496C" w:rsidRDefault="008F61F4" w:rsidP="002352A7">
      <w:r w:rsidRPr="00DF02FD">
        <w:rPr>
          <w:b/>
          <w:bCs w:val="0"/>
        </w:rPr>
        <w:t>Applicant App</w:t>
      </w:r>
    </w:p>
    <w:p w:rsidR="008F61F4" w:rsidRDefault="008F61F4" w:rsidP="00E81FAF">
      <w:pPr>
        <w:ind w:firstLine="720"/>
      </w:pPr>
    </w:p>
    <w:p w:rsidR="00A75E60" w:rsidRDefault="00A75E60" w:rsidP="002352A7">
      <w:r>
        <w:t xml:space="preserve">1. Header </w:t>
      </w:r>
    </w:p>
    <w:p w:rsidR="00A75E60" w:rsidRDefault="00A75E60" w:rsidP="00A75E60">
      <w:pPr>
        <w:pStyle w:val="ListParagraph"/>
        <w:numPr>
          <w:ilvl w:val="0"/>
          <w:numId w:val="1"/>
        </w:numPr>
      </w:pPr>
      <w:r>
        <w:t>Apply for Job (Scroll)</w:t>
      </w:r>
    </w:p>
    <w:p w:rsidR="008F61F4" w:rsidRDefault="008F61F4" w:rsidP="008F61F4">
      <w:pPr>
        <w:pStyle w:val="ListParagraph"/>
        <w:ind w:left="1080"/>
      </w:pPr>
    </w:p>
    <w:p w:rsidR="00047F9C" w:rsidRDefault="00047F9C" w:rsidP="00047F9C">
      <w:r>
        <w:t xml:space="preserve">2. </w:t>
      </w:r>
      <w:r w:rsidR="008F61F4">
        <w:t xml:space="preserve">Edit Profile </w:t>
      </w:r>
    </w:p>
    <w:p w:rsidR="008F61F4" w:rsidRDefault="008F61F4" w:rsidP="00047F9C">
      <w:r>
        <w:tab/>
        <w:t>- Education not able to add more than one entry</w:t>
      </w:r>
    </w:p>
    <w:p w:rsidR="008F61F4" w:rsidRDefault="008F61F4" w:rsidP="00047F9C">
      <w:r>
        <w:tab/>
        <w:t>- While editing a previous education experience the location is replaced by start date</w:t>
      </w:r>
    </w:p>
    <w:p w:rsidR="008F61F4" w:rsidRDefault="008F61F4" w:rsidP="00047F9C">
      <w:r>
        <w:tab/>
        <w:t xml:space="preserve">- In certification, for a new record, the data of previous certificate is displayed while editing. After editing the new record, changes reflected in the first record. </w:t>
      </w:r>
    </w:p>
    <w:p w:rsidR="008F61F4" w:rsidRDefault="008F61F4" w:rsidP="008F61F4">
      <w:pPr>
        <w:ind w:firstLine="720"/>
      </w:pPr>
      <w:r>
        <w:t xml:space="preserve">- In experience, for a new record, the data of previous experience is displayed while editing. After editing the new record, changes reflected in the first record. </w:t>
      </w:r>
    </w:p>
    <w:p w:rsidR="008F61F4" w:rsidRDefault="008F61F4" w:rsidP="008F61F4">
      <w:pPr>
        <w:ind w:firstLine="720"/>
      </w:pPr>
      <w:r>
        <w:t>- Cannot add more than 2 records for certification, experience.</w:t>
      </w:r>
    </w:p>
    <w:p w:rsidR="00F2453F" w:rsidRDefault="00F2453F" w:rsidP="008F61F4">
      <w:pPr>
        <w:ind w:firstLine="720"/>
      </w:pPr>
      <w:r>
        <w:t>- Profile picture not displayed.</w:t>
      </w:r>
    </w:p>
    <w:p w:rsidR="008C2B7E" w:rsidRDefault="008C2B7E" w:rsidP="008C2B7E"/>
    <w:p w:rsidR="008C2B7E" w:rsidRDefault="008C2B7E" w:rsidP="008C2B7E">
      <w:r>
        <w:t xml:space="preserve">3. </w:t>
      </w:r>
      <w:r w:rsidR="006B72B2">
        <w:t>Apply for Job</w:t>
      </w:r>
    </w:p>
    <w:p w:rsidR="006B72B2" w:rsidRDefault="006B72B2" w:rsidP="008C2B7E">
      <w:r>
        <w:tab/>
        <w:t>- Fresher Jobs not working</w:t>
      </w:r>
    </w:p>
    <w:p w:rsidR="006B72B2" w:rsidRDefault="00C70F61" w:rsidP="008C2B7E">
      <w:r>
        <w:t>4. Edit Profile</w:t>
      </w:r>
    </w:p>
    <w:p w:rsidR="00C70F61" w:rsidRDefault="00C70F61" w:rsidP="008C2B7E">
      <w:r>
        <w:tab/>
        <w:t>-Linked to recruiter side</w:t>
      </w:r>
    </w:p>
    <w:p w:rsidR="00C70F61" w:rsidRDefault="00C70F61" w:rsidP="008C2B7E"/>
    <w:p w:rsidR="00C70F61" w:rsidRPr="00DF02FD" w:rsidRDefault="00C70F61" w:rsidP="008C2B7E">
      <w:pPr>
        <w:rPr>
          <w:b/>
          <w:bCs w:val="0"/>
        </w:rPr>
      </w:pPr>
      <w:r w:rsidRPr="00DF02FD">
        <w:rPr>
          <w:b/>
          <w:bCs w:val="0"/>
        </w:rPr>
        <w:t>College App</w:t>
      </w:r>
    </w:p>
    <w:p w:rsidR="00C70F61" w:rsidRDefault="00C70F61" w:rsidP="008C2B7E">
      <w:r>
        <w:t xml:space="preserve">1. Posted Jobs </w:t>
      </w:r>
    </w:p>
    <w:p w:rsidR="00C70F61" w:rsidRDefault="00C70F61" w:rsidP="008C2B7E">
      <w:r>
        <w:lastRenderedPageBreak/>
        <w:tab/>
      </w:r>
      <w:r w:rsidR="00BB05AB">
        <w:t>- Edit</w:t>
      </w:r>
      <w:r w:rsidR="001D79EF">
        <w:t xml:space="preserve"> fields missing </w:t>
      </w:r>
    </w:p>
    <w:p w:rsidR="00BB05AB" w:rsidRDefault="00BB05AB" w:rsidP="008C2B7E">
      <w:r>
        <w:tab/>
        <w:t>-Jobs are not reflected on the applicant side</w:t>
      </w:r>
    </w:p>
    <w:p w:rsidR="007C4E74" w:rsidRDefault="007C4E74" w:rsidP="008C2B7E">
      <w:r>
        <w:tab/>
        <w:t>-Server Error (500) on removing</w:t>
      </w:r>
      <w:r w:rsidR="00C06D15">
        <w:t xml:space="preserve"> posted</w:t>
      </w:r>
      <w:r>
        <w:t xml:space="preserve"> jobs.</w:t>
      </w:r>
    </w:p>
    <w:p w:rsidR="001D79EF" w:rsidRDefault="001D79EF" w:rsidP="008C2B7E">
      <w:r>
        <w:tab/>
        <w:t>- View applicant button missing.</w:t>
      </w:r>
    </w:p>
    <w:p w:rsidR="009A625F" w:rsidRDefault="009A625F" w:rsidP="008C2B7E"/>
    <w:p w:rsidR="009A625F" w:rsidRDefault="009A625F" w:rsidP="008C2B7E">
      <w:r>
        <w:t>2. Edit Profile</w:t>
      </w:r>
    </w:p>
    <w:p w:rsidR="009A625F" w:rsidRDefault="009A625F" w:rsidP="008C2B7E">
      <w:r>
        <w:tab/>
        <w:t>- Redirects to page with different design</w:t>
      </w:r>
      <w:r w:rsidR="00AC6C1C">
        <w:t xml:space="preserve"> element</w:t>
      </w:r>
      <w:r>
        <w:t>.</w:t>
      </w:r>
    </w:p>
    <w:p w:rsidR="006B72B2" w:rsidRDefault="006B72B2" w:rsidP="008C2B7E"/>
    <w:p w:rsidR="008F61F4" w:rsidRDefault="008F61F4" w:rsidP="00047F9C"/>
    <w:p w:rsidR="002352A7" w:rsidRDefault="002352A7" w:rsidP="0074645B">
      <w:r>
        <w:tab/>
      </w:r>
    </w:p>
    <w:p w:rsidR="002352A7" w:rsidRDefault="002352A7" w:rsidP="0074645B"/>
    <w:p w:rsidR="0074645B" w:rsidRDefault="0074645B" w:rsidP="0074645B"/>
    <w:sectPr w:rsidR="0074645B" w:rsidSect="001F4C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AB5E61"/>
    <w:multiLevelType w:val="hybridMultilevel"/>
    <w:tmpl w:val="5420B19C"/>
    <w:lvl w:ilvl="0" w:tplc="C836789C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MwsTCzNDIyMDI0NzZR0lEKTi0uzszPAykwrAUAFpDMYywAAAA="/>
  </w:docVars>
  <w:rsids>
    <w:rsidRoot w:val="007F1F9F"/>
    <w:rsid w:val="00047F9C"/>
    <w:rsid w:val="0011614F"/>
    <w:rsid w:val="001C766A"/>
    <w:rsid w:val="001D79EF"/>
    <w:rsid w:val="001F4C88"/>
    <w:rsid w:val="002352A7"/>
    <w:rsid w:val="005F3DF6"/>
    <w:rsid w:val="006B72B2"/>
    <w:rsid w:val="0074645B"/>
    <w:rsid w:val="007C4E74"/>
    <w:rsid w:val="007F1F9F"/>
    <w:rsid w:val="008B3482"/>
    <w:rsid w:val="008C2B7E"/>
    <w:rsid w:val="008F61F4"/>
    <w:rsid w:val="009A625F"/>
    <w:rsid w:val="009C5197"/>
    <w:rsid w:val="00A75E60"/>
    <w:rsid w:val="00AC6C1C"/>
    <w:rsid w:val="00B8496C"/>
    <w:rsid w:val="00BB05AB"/>
    <w:rsid w:val="00C06D15"/>
    <w:rsid w:val="00C70F61"/>
    <w:rsid w:val="00C756A9"/>
    <w:rsid w:val="00D3517C"/>
    <w:rsid w:val="00DF02FD"/>
    <w:rsid w:val="00E14DBD"/>
    <w:rsid w:val="00E81FAF"/>
    <w:rsid w:val="00EA6985"/>
    <w:rsid w:val="00F12CFA"/>
    <w:rsid w:val="00F2453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="Times New Roman"/>
        <w:bCs/>
        <w:sz w:val="24"/>
        <w:szCs w:val="26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4C88"/>
  </w:style>
  <w:style w:type="paragraph" w:styleId="Heading1">
    <w:name w:val="heading 1"/>
    <w:basedOn w:val="Normal"/>
    <w:next w:val="Normal"/>
    <w:link w:val="Heading1Char"/>
    <w:uiPriority w:val="9"/>
    <w:qFormat/>
    <w:rsid w:val="007F1F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1F9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F1F9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CFCB29-988C-446F-BD6C-D6D7519E6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7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ksha</dc:creator>
  <cp:keywords/>
  <dc:description/>
  <cp:lastModifiedBy>Windows User</cp:lastModifiedBy>
  <cp:revision>20</cp:revision>
  <dcterms:created xsi:type="dcterms:W3CDTF">2021-01-25T11:44:00Z</dcterms:created>
  <dcterms:modified xsi:type="dcterms:W3CDTF">2021-01-31T15:25:00Z</dcterms:modified>
</cp:coreProperties>
</file>